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352FFA" w14:textId="2D2D5D46" w:rsidR="001959DD" w:rsidRPr="00CE32B7" w:rsidRDefault="0046008B" w:rsidP="009D3B42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E32B7">
        <w:rPr>
          <w:rFonts w:ascii="Times New Roman" w:hAnsi="Times New Roman" w:cs="Times New Roman"/>
          <w:b/>
          <w:bCs/>
          <w:sz w:val="28"/>
          <w:szCs w:val="28"/>
        </w:rPr>
        <w:t>LIST OF ACTIVITIES – ECS IITM</w:t>
      </w:r>
      <w:r w:rsidR="009D3B42" w:rsidRPr="00CE32B7">
        <w:rPr>
          <w:rFonts w:ascii="Times New Roman" w:hAnsi="Times New Roman" w:cs="Times New Roman"/>
          <w:b/>
          <w:bCs/>
          <w:sz w:val="28"/>
          <w:szCs w:val="28"/>
        </w:rPr>
        <w:t xml:space="preserve"> STUDENT CHAPTER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17"/>
        <w:gridCol w:w="3969"/>
        <w:gridCol w:w="1843"/>
        <w:gridCol w:w="2613"/>
      </w:tblGrid>
      <w:tr w:rsidR="009D3B42" w:rsidRPr="00CE32B7" w14:paraId="3A6E05C9" w14:textId="77777777" w:rsidTr="00B24106">
        <w:trPr>
          <w:jc w:val="center"/>
        </w:trPr>
        <w:tc>
          <w:tcPr>
            <w:tcW w:w="817" w:type="dxa"/>
          </w:tcPr>
          <w:p w14:paraId="75DC303A" w14:textId="180F0BE9" w:rsidR="009D3B42" w:rsidRPr="00B24106" w:rsidRDefault="009D3B42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proofErr w:type="spellStart"/>
            <w:proofErr w:type="gramStart"/>
            <w:r w:rsidRPr="00B2410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.No</w:t>
            </w:r>
            <w:proofErr w:type="spellEnd"/>
            <w:proofErr w:type="gramEnd"/>
          </w:p>
        </w:tc>
        <w:tc>
          <w:tcPr>
            <w:tcW w:w="3969" w:type="dxa"/>
          </w:tcPr>
          <w:p w14:paraId="1B3316DC" w14:textId="09886B6E" w:rsidR="009D3B42" w:rsidRPr="00B24106" w:rsidRDefault="009D3B42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B2410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Name of Activity </w:t>
            </w:r>
          </w:p>
        </w:tc>
        <w:tc>
          <w:tcPr>
            <w:tcW w:w="1843" w:type="dxa"/>
          </w:tcPr>
          <w:p w14:paraId="1200BE15" w14:textId="13B1F70E" w:rsidR="009D3B42" w:rsidRPr="00B24106" w:rsidRDefault="009D3B42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B2410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Date </w:t>
            </w:r>
          </w:p>
        </w:tc>
        <w:tc>
          <w:tcPr>
            <w:tcW w:w="2613" w:type="dxa"/>
          </w:tcPr>
          <w:p w14:paraId="4188DC08" w14:textId="10E891F9" w:rsidR="009D3B42" w:rsidRPr="00B24106" w:rsidRDefault="009D3B42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B2410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No. of </w:t>
            </w:r>
            <w:r w:rsidR="00B2410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Beneficiaries</w:t>
            </w:r>
          </w:p>
        </w:tc>
      </w:tr>
      <w:tr w:rsidR="009D3B42" w:rsidRPr="00CE32B7" w14:paraId="7E2AFB8C" w14:textId="77777777" w:rsidTr="00B24106">
        <w:trPr>
          <w:jc w:val="center"/>
        </w:trPr>
        <w:tc>
          <w:tcPr>
            <w:tcW w:w="817" w:type="dxa"/>
          </w:tcPr>
          <w:p w14:paraId="29E0B28F" w14:textId="52F65A5A" w:rsidR="009D3B42" w:rsidRPr="00CE32B7" w:rsidRDefault="003B1D4D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969" w:type="dxa"/>
          </w:tcPr>
          <w:p w14:paraId="2C2ED6D1" w14:textId="082440E8" w:rsidR="009D3B42" w:rsidRPr="00CE32B7" w:rsidRDefault="003B1D4D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3B1D4D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ECS IITMS Student Chapter Inauguration</w:t>
            </w:r>
          </w:p>
        </w:tc>
        <w:tc>
          <w:tcPr>
            <w:tcW w:w="1843" w:type="dxa"/>
          </w:tcPr>
          <w:p w14:paraId="1BF3D29D" w14:textId="280F3F7C" w:rsidR="009D3B42" w:rsidRPr="00CE32B7" w:rsidRDefault="003B1D4D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10-12-2022</w:t>
            </w:r>
          </w:p>
        </w:tc>
        <w:tc>
          <w:tcPr>
            <w:tcW w:w="2613" w:type="dxa"/>
          </w:tcPr>
          <w:p w14:paraId="73E39DD5" w14:textId="7644A7DE" w:rsidR="009D3B42" w:rsidRPr="00CE32B7" w:rsidRDefault="003B1D4D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130</w:t>
            </w:r>
          </w:p>
        </w:tc>
      </w:tr>
      <w:tr w:rsidR="009D3B42" w:rsidRPr="00CE32B7" w14:paraId="19766D73" w14:textId="77777777" w:rsidTr="00B24106">
        <w:trPr>
          <w:jc w:val="center"/>
        </w:trPr>
        <w:tc>
          <w:tcPr>
            <w:tcW w:w="817" w:type="dxa"/>
          </w:tcPr>
          <w:p w14:paraId="52011DC6" w14:textId="42E8F6AB" w:rsidR="009D3B42" w:rsidRPr="00CE32B7" w:rsidRDefault="003B1D4D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3969" w:type="dxa"/>
          </w:tcPr>
          <w:p w14:paraId="0FE00EC6" w14:textId="42047DD4" w:rsidR="009D3B42" w:rsidRPr="00CE32B7" w:rsidRDefault="0027766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7766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RCI Industrial Visit</w:t>
            </w:r>
          </w:p>
        </w:tc>
        <w:tc>
          <w:tcPr>
            <w:tcW w:w="1843" w:type="dxa"/>
          </w:tcPr>
          <w:p w14:paraId="21A36D3E" w14:textId="1818F7A1" w:rsidR="009D3B42" w:rsidRPr="00CE32B7" w:rsidRDefault="0027766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31-12-2023</w:t>
            </w:r>
          </w:p>
        </w:tc>
        <w:tc>
          <w:tcPr>
            <w:tcW w:w="2613" w:type="dxa"/>
          </w:tcPr>
          <w:p w14:paraId="15A2968D" w14:textId="119D0E1F" w:rsidR="009D3B42" w:rsidRPr="00CE32B7" w:rsidRDefault="0027766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30</w:t>
            </w:r>
          </w:p>
        </w:tc>
      </w:tr>
      <w:tr w:rsidR="009D3B42" w:rsidRPr="00CE32B7" w14:paraId="50741A40" w14:textId="77777777" w:rsidTr="00B24106">
        <w:trPr>
          <w:jc w:val="center"/>
        </w:trPr>
        <w:tc>
          <w:tcPr>
            <w:tcW w:w="817" w:type="dxa"/>
          </w:tcPr>
          <w:p w14:paraId="6F51A087" w14:textId="5133781A" w:rsidR="009D3B42" w:rsidRPr="00CE32B7" w:rsidRDefault="0027766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3969" w:type="dxa"/>
          </w:tcPr>
          <w:p w14:paraId="29884D63" w14:textId="7BD00053" w:rsidR="009D3B42" w:rsidRPr="00CE32B7" w:rsidRDefault="00886AB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ECS-2023 Fastest Finger First Quiz</w:t>
            </w:r>
          </w:p>
        </w:tc>
        <w:tc>
          <w:tcPr>
            <w:tcW w:w="1843" w:type="dxa"/>
          </w:tcPr>
          <w:p w14:paraId="6D0D89A2" w14:textId="0A25DF94" w:rsidR="009D3B42" w:rsidRPr="00CE32B7" w:rsidRDefault="00886AB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18-01-2023 to 20-01-2023</w:t>
            </w:r>
          </w:p>
        </w:tc>
        <w:tc>
          <w:tcPr>
            <w:tcW w:w="2613" w:type="dxa"/>
          </w:tcPr>
          <w:p w14:paraId="3B65EE4F" w14:textId="4DAB56B5" w:rsidR="009D3B42" w:rsidRPr="00CE32B7" w:rsidRDefault="00886AB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400</w:t>
            </w:r>
          </w:p>
        </w:tc>
      </w:tr>
      <w:tr w:rsidR="009D3B42" w:rsidRPr="00CE32B7" w14:paraId="7F7A1E1A" w14:textId="77777777" w:rsidTr="00B24106">
        <w:trPr>
          <w:jc w:val="center"/>
        </w:trPr>
        <w:tc>
          <w:tcPr>
            <w:tcW w:w="817" w:type="dxa"/>
          </w:tcPr>
          <w:p w14:paraId="111FE304" w14:textId="412A2C34" w:rsidR="009D3B42" w:rsidRPr="00CE32B7" w:rsidRDefault="00886AB0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3969" w:type="dxa"/>
          </w:tcPr>
          <w:p w14:paraId="0F54DB29" w14:textId="7A800D31" w:rsidR="009D3B42" w:rsidRPr="00CE32B7" w:rsidRDefault="00DD43C3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International Workshop </w:t>
            </w:r>
            <w:r w:rsidR="000D3618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on Next Generation Batteries </w:t>
            </w:r>
            <w:r w:rsidRPr="00CE32B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(IWETNGB-2023)</w:t>
            </w:r>
          </w:p>
        </w:tc>
        <w:tc>
          <w:tcPr>
            <w:tcW w:w="1843" w:type="dxa"/>
          </w:tcPr>
          <w:p w14:paraId="45686B0B" w14:textId="001AEE99" w:rsidR="009D3B42" w:rsidRPr="00CE32B7" w:rsidRDefault="00DD43C3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29-03-2023 to 30-03-2023</w:t>
            </w:r>
          </w:p>
        </w:tc>
        <w:tc>
          <w:tcPr>
            <w:tcW w:w="2613" w:type="dxa"/>
          </w:tcPr>
          <w:p w14:paraId="51DF52D9" w14:textId="2212753B" w:rsidR="009D3B42" w:rsidRPr="00CE32B7" w:rsidRDefault="00DD43C3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120</w:t>
            </w:r>
          </w:p>
        </w:tc>
      </w:tr>
      <w:tr w:rsidR="009D3B42" w:rsidRPr="00CE32B7" w14:paraId="0B3362A3" w14:textId="77777777" w:rsidTr="00B24106">
        <w:trPr>
          <w:jc w:val="center"/>
        </w:trPr>
        <w:tc>
          <w:tcPr>
            <w:tcW w:w="817" w:type="dxa"/>
          </w:tcPr>
          <w:p w14:paraId="0AE1D265" w14:textId="392823F6" w:rsidR="009D3B42" w:rsidRPr="00CE32B7" w:rsidRDefault="00DD43C3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3969" w:type="dxa"/>
          </w:tcPr>
          <w:p w14:paraId="1451256A" w14:textId="3CDFB938" w:rsidR="009D3B42" w:rsidRPr="00CE32B7" w:rsidRDefault="00C869C1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Eminent Lecture Series</w:t>
            </w:r>
          </w:p>
        </w:tc>
        <w:tc>
          <w:tcPr>
            <w:tcW w:w="1843" w:type="dxa"/>
          </w:tcPr>
          <w:p w14:paraId="08151A3E" w14:textId="59AC029A" w:rsidR="009D3B42" w:rsidRPr="00CE32B7" w:rsidRDefault="00C869C1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19-04-2023</w:t>
            </w:r>
          </w:p>
        </w:tc>
        <w:tc>
          <w:tcPr>
            <w:tcW w:w="2613" w:type="dxa"/>
          </w:tcPr>
          <w:p w14:paraId="2C9C81FC" w14:textId="33715337" w:rsidR="009D3B42" w:rsidRPr="00CE32B7" w:rsidRDefault="00C869C1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50</w:t>
            </w:r>
          </w:p>
        </w:tc>
      </w:tr>
      <w:tr w:rsidR="009D3B42" w:rsidRPr="00CE32B7" w14:paraId="358E1D51" w14:textId="77777777" w:rsidTr="00B24106">
        <w:trPr>
          <w:jc w:val="center"/>
        </w:trPr>
        <w:tc>
          <w:tcPr>
            <w:tcW w:w="817" w:type="dxa"/>
          </w:tcPr>
          <w:p w14:paraId="4D5BC2A2" w14:textId="1D922678" w:rsidR="009D3B42" w:rsidRPr="00CE32B7" w:rsidRDefault="00C869C1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3969" w:type="dxa"/>
          </w:tcPr>
          <w:p w14:paraId="54469C43" w14:textId="16F7E128" w:rsidR="009D3B42" w:rsidRPr="00CE32B7" w:rsidRDefault="00C869C1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Workshop on Biosensors</w:t>
            </w:r>
          </w:p>
        </w:tc>
        <w:tc>
          <w:tcPr>
            <w:tcW w:w="1843" w:type="dxa"/>
          </w:tcPr>
          <w:p w14:paraId="33E5A742" w14:textId="2395933E" w:rsidR="009D3B42" w:rsidRPr="00CE32B7" w:rsidRDefault="00C869C1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27-06-2023</w:t>
            </w:r>
          </w:p>
        </w:tc>
        <w:tc>
          <w:tcPr>
            <w:tcW w:w="2613" w:type="dxa"/>
          </w:tcPr>
          <w:p w14:paraId="0C4E5E8E" w14:textId="1A440DBF" w:rsidR="009D3B42" w:rsidRPr="00CE32B7" w:rsidRDefault="00C869C1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70</w:t>
            </w:r>
          </w:p>
        </w:tc>
      </w:tr>
      <w:tr w:rsidR="009D3B42" w:rsidRPr="00CE32B7" w14:paraId="371F3F7F" w14:textId="77777777" w:rsidTr="00B24106">
        <w:trPr>
          <w:jc w:val="center"/>
        </w:trPr>
        <w:tc>
          <w:tcPr>
            <w:tcW w:w="817" w:type="dxa"/>
          </w:tcPr>
          <w:p w14:paraId="28077AF4" w14:textId="3FD01574" w:rsidR="009D3B42" w:rsidRPr="00CE32B7" w:rsidRDefault="00C869C1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3969" w:type="dxa"/>
          </w:tcPr>
          <w:p w14:paraId="4204A3E7" w14:textId="14E96E99" w:rsidR="009D3B42" w:rsidRPr="00CE32B7" w:rsidRDefault="000440F8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eacher’s Day Celebration</w:t>
            </w:r>
          </w:p>
        </w:tc>
        <w:tc>
          <w:tcPr>
            <w:tcW w:w="1843" w:type="dxa"/>
          </w:tcPr>
          <w:p w14:paraId="4710B6C6" w14:textId="571FC1CD" w:rsidR="009D3B42" w:rsidRPr="00CE32B7" w:rsidRDefault="000440F8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05-09-2023</w:t>
            </w:r>
          </w:p>
        </w:tc>
        <w:tc>
          <w:tcPr>
            <w:tcW w:w="2613" w:type="dxa"/>
          </w:tcPr>
          <w:p w14:paraId="6740AC4F" w14:textId="49E4C328" w:rsidR="009D3B42" w:rsidRPr="00CE32B7" w:rsidRDefault="000440F8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50</w:t>
            </w:r>
          </w:p>
        </w:tc>
      </w:tr>
      <w:tr w:rsidR="000440F8" w:rsidRPr="00CE32B7" w14:paraId="7EE63560" w14:textId="77777777" w:rsidTr="00B24106">
        <w:trPr>
          <w:jc w:val="center"/>
        </w:trPr>
        <w:tc>
          <w:tcPr>
            <w:tcW w:w="817" w:type="dxa"/>
          </w:tcPr>
          <w:p w14:paraId="2C6BBCBB" w14:textId="609AA7E6" w:rsidR="000440F8" w:rsidRPr="00CE32B7" w:rsidRDefault="000440F8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3969" w:type="dxa"/>
          </w:tcPr>
          <w:p w14:paraId="3C3413B9" w14:textId="7F9B404C" w:rsidR="000440F8" w:rsidRPr="00CE32B7" w:rsidRDefault="000440F8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ndo- Korea Workshop</w:t>
            </w:r>
          </w:p>
        </w:tc>
        <w:tc>
          <w:tcPr>
            <w:tcW w:w="1843" w:type="dxa"/>
          </w:tcPr>
          <w:p w14:paraId="34E5661E" w14:textId="0E9E9F0C" w:rsidR="000440F8" w:rsidRPr="00CE32B7" w:rsidRDefault="000440F8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20-09-2023 to 21-09-2023</w:t>
            </w:r>
          </w:p>
        </w:tc>
        <w:tc>
          <w:tcPr>
            <w:tcW w:w="2613" w:type="dxa"/>
          </w:tcPr>
          <w:p w14:paraId="5F8B526E" w14:textId="5C550B6C" w:rsidR="000440F8" w:rsidRPr="00CE32B7" w:rsidRDefault="000440F8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CE32B7" w:rsidRPr="00CE32B7">
              <w:rPr>
                <w:rFonts w:ascii="Times New Roman" w:hAnsi="Times New Roman" w:cs="Times New Roman"/>
                <w:sz w:val="28"/>
                <w:szCs w:val="28"/>
              </w:rPr>
              <w:t>20</w:t>
            </w:r>
          </w:p>
        </w:tc>
      </w:tr>
      <w:tr w:rsidR="00CE32B7" w:rsidRPr="00CE32B7" w14:paraId="6EFA6408" w14:textId="77777777" w:rsidTr="00B24106">
        <w:trPr>
          <w:jc w:val="center"/>
        </w:trPr>
        <w:tc>
          <w:tcPr>
            <w:tcW w:w="817" w:type="dxa"/>
          </w:tcPr>
          <w:p w14:paraId="40D00617" w14:textId="16DC7055" w:rsidR="00CE32B7" w:rsidRPr="00CE32B7" w:rsidRDefault="00CE32B7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9</w:t>
            </w:r>
          </w:p>
        </w:tc>
        <w:tc>
          <w:tcPr>
            <w:tcW w:w="3969" w:type="dxa"/>
          </w:tcPr>
          <w:p w14:paraId="0786764D" w14:textId="2D7C9E83" w:rsidR="00CE32B7" w:rsidRPr="00CE32B7" w:rsidRDefault="00CE32B7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Pre-Energy Summit Workshop</w:t>
            </w:r>
          </w:p>
        </w:tc>
        <w:tc>
          <w:tcPr>
            <w:tcW w:w="1843" w:type="dxa"/>
          </w:tcPr>
          <w:p w14:paraId="4C75288F" w14:textId="77E04DB9" w:rsidR="00CE32B7" w:rsidRPr="00CE32B7" w:rsidRDefault="00CE32B7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05-12-2023</w:t>
            </w:r>
          </w:p>
        </w:tc>
        <w:tc>
          <w:tcPr>
            <w:tcW w:w="2613" w:type="dxa"/>
          </w:tcPr>
          <w:p w14:paraId="45A1E5D1" w14:textId="2F30B972" w:rsidR="00CE32B7" w:rsidRPr="00CE32B7" w:rsidRDefault="00CE32B7" w:rsidP="00CE32B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32B7">
              <w:rPr>
                <w:rFonts w:ascii="Times New Roman" w:hAnsi="Times New Roman" w:cs="Times New Roman"/>
                <w:sz w:val="28"/>
                <w:szCs w:val="28"/>
              </w:rPr>
              <w:t>60</w:t>
            </w:r>
          </w:p>
        </w:tc>
      </w:tr>
    </w:tbl>
    <w:p w14:paraId="42F971C8" w14:textId="77777777" w:rsidR="009D3B42" w:rsidRPr="0046008B" w:rsidRDefault="009D3B42" w:rsidP="009D3B42">
      <w:pPr>
        <w:jc w:val="center"/>
        <w:rPr>
          <w:rFonts w:ascii="Times New Roman" w:hAnsi="Times New Roman" w:cs="Times New Roman"/>
          <w:sz w:val="28"/>
          <w:szCs w:val="28"/>
        </w:rPr>
      </w:pPr>
    </w:p>
    <w:sectPr w:rsidR="009D3B42" w:rsidRPr="004600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yNDUwMTE0NTczMDdX0lEKTi0uzszPAykwrAUA2vleoywAAAA="/>
  </w:docVars>
  <w:rsids>
    <w:rsidRoot w:val="007D0DE1"/>
    <w:rsid w:val="000440F8"/>
    <w:rsid w:val="000D3618"/>
    <w:rsid w:val="001959DD"/>
    <w:rsid w:val="00277660"/>
    <w:rsid w:val="003B1D4D"/>
    <w:rsid w:val="0046008B"/>
    <w:rsid w:val="007D0DE1"/>
    <w:rsid w:val="00886AB0"/>
    <w:rsid w:val="009D3B42"/>
    <w:rsid w:val="00A57272"/>
    <w:rsid w:val="00B24106"/>
    <w:rsid w:val="00C869C1"/>
    <w:rsid w:val="00CE32B7"/>
    <w:rsid w:val="00DD4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3B0BE4"/>
  <w15:chartTrackingRefBased/>
  <w15:docId w15:val="{96D41FC1-866E-4A1A-82F7-C77EAC0E9C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D3B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26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1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5</Words>
  <Characters>496</Characters>
  <Application>Microsoft Office Word</Application>
  <DocSecurity>0</DocSecurity>
  <Lines>49</Lines>
  <Paragraphs>48</Paragraphs>
  <ScaleCrop>false</ScaleCrop>
  <Company/>
  <LinksUpToDate>false</LinksUpToDate>
  <CharactersWithSpaces>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op N</dc:creator>
  <cp:keywords/>
  <dc:description/>
  <cp:lastModifiedBy>Anoop N</cp:lastModifiedBy>
  <cp:revision>12</cp:revision>
  <dcterms:created xsi:type="dcterms:W3CDTF">2024-01-08T19:17:00Z</dcterms:created>
  <dcterms:modified xsi:type="dcterms:W3CDTF">2024-01-08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1e30913a0482c143319d7181ef4c5c59496a3f3cac3ea780336f1b3743d4d30</vt:lpwstr>
  </property>
</Properties>
</file>